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BAB895" w14:textId="102EBD8D" w:rsidR="00D8267E" w:rsidRDefault="00B018AF">
      <w:r w:rsidRPr="00B018AF">
        <w:drawing>
          <wp:inline distT="0" distB="0" distL="0" distR="0" wp14:anchorId="6C2A8BB5" wp14:editId="373E9584">
            <wp:extent cx="6667500" cy="6667500"/>
            <wp:effectExtent l="0" t="0" r="0" b="0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96DAC541-7B7A-43D3-8B79-37D633B846F1}">
                          <asvg:svgBlip xmlns:asvg="http://schemas.microsoft.com/office/drawing/2016/SVG/main" r:embed="rId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0" cy="666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8DBE1" w14:textId="2BBA467E" w:rsidR="00B018AF" w:rsidRDefault="00B018AF">
      <w:r>
        <w:t xml:space="preserve"> Fig </w:t>
      </w:r>
      <w:r>
        <w:tab/>
        <w:t>Across Normalize</w:t>
      </w:r>
    </w:p>
    <w:p w14:paraId="0C7FFDE3" w14:textId="253BAEBB" w:rsidR="00B018AF" w:rsidRDefault="00B018AF"/>
    <w:p w14:paraId="7DAAF76C" w14:textId="22E2F2FB" w:rsidR="00B018AF" w:rsidRDefault="00B018AF"/>
    <w:p w14:paraId="77904DB0" w14:textId="7E9D63EC" w:rsidR="00B018AF" w:rsidRDefault="00B018AF">
      <w:r>
        <w:rPr>
          <w:noProof/>
        </w:rPr>
        <w:drawing>
          <wp:inline distT="0" distB="0" distL="0" distR="0" wp14:anchorId="53B85D29" wp14:editId="62DACAA7">
            <wp:extent cx="6667500" cy="6667500"/>
            <wp:effectExtent l="0" t="0" r="0" b="0"/>
            <wp:docPr id="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0" cy="666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0F4D37" w14:textId="5894F985" w:rsidR="00B018AF" w:rsidRDefault="00B018AF"/>
    <w:p w14:paraId="66353C08" w14:textId="7F43F613" w:rsidR="00B018AF" w:rsidRDefault="00B018AF">
      <w:r>
        <w:t>Mean</w:t>
      </w:r>
    </w:p>
    <w:p w14:paraId="6D442126" w14:textId="69B89E85" w:rsidR="00B018AF" w:rsidRDefault="00B018AF"/>
    <w:p w14:paraId="6AA64DEC" w14:textId="25F54307" w:rsidR="00B018AF" w:rsidRDefault="00B018AF">
      <w:r>
        <w:rPr>
          <w:noProof/>
        </w:rPr>
        <w:drawing>
          <wp:inline distT="0" distB="0" distL="0" distR="0" wp14:anchorId="32D86565" wp14:editId="32B6B2C7">
            <wp:extent cx="6667500" cy="6667500"/>
            <wp:effectExtent l="0" t="0" r="0" b="0"/>
            <wp:docPr id="3" name="Graphic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0" cy="666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92900" w14:textId="3BFD0557" w:rsidR="00B018AF" w:rsidRDefault="00B018AF"/>
    <w:p w14:paraId="74C2AA2D" w14:textId="682478E0" w:rsidR="00B018AF" w:rsidRDefault="00B018AF">
      <w:r>
        <w:t>Max Min</w:t>
      </w:r>
    </w:p>
    <w:p w14:paraId="5A3E2049" w14:textId="1C69747A" w:rsidR="00B018AF" w:rsidRDefault="00B018AF"/>
    <w:p w14:paraId="14A62BA3" w14:textId="45E4D259" w:rsidR="00B018AF" w:rsidRDefault="00B018AF"/>
    <w:p w14:paraId="76667AC4" w14:textId="5480BA9F" w:rsidR="00B018AF" w:rsidRDefault="00B018AF"/>
    <w:p w14:paraId="0643588A" w14:textId="77777777" w:rsidR="00B018AF" w:rsidRDefault="00B018AF"/>
    <w:p w14:paraId="698444B2" w14:textId="60A859FB" w:rsidR="00B018AF" w:rsidRDefault="00B018AF">
      <w:r>
        <w:rPr>
          <w:noProof/>
        </w:rPr>
        <w:drawing>
          <wp:inline distT="0" distB="0" distL="0" distR="0" wp14:anchorId="1D11F213" wp14:editId="548078C6">
            <wp:extent cx="6667500" cy="6667500"/>
            <wp:effectExtent l="0" t="0" r="0" b="0"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0" cy="666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0E6B3" w14:textId="690CC8F5" w:rsidR="00B018AF" w:rsidRDefault="00B018AF"/>
    <w:p w14:paraId="2A864941" w14:textId="7BB84268" w:rsidR="00B018AF" w:rsidRDefault="00B018AF">
      <w:r>
        <w:t>Normalize</w:t>
      </w:r>
    </w:p>
    <w:sectPr w:rsidR="00B018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NjaxMDE3NrQ0tzBQ0lEKTi0uzszPAykwrAUAgWdoeiwAAAA="/>
  </w:docVars>
  <w:rsids>
    <w:rsidRoot w:val="00B018AF"/>
    <w:rsid w:val="00B018AF"/>
    <w:rsid w:val="00D82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948DBA"/>
  <w15:chartTrackingRefBased/>
  <w15:docId w15:val="{DC8A4709-876E-4C76-93EB-4D6566CBC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sv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svg"/><Relationship Id="rId5" Type="http://schemas.openxmlformats.org/officeDocument/2006/relationships/image" Target="media/image2.sv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9</Words>
  <Characters>55</Characters>
  <Application>Microsoft Office Word</Application>
  <DocSecurity>0</DocSecurity>
  <Lines>1</Lines>
  <Paragraphs>1</Paragraphs>
  <ScaleCrop>false</ScaleCrop>
  <Company/>
  <LinksUpToDate>false</LinksUpToDate>
  <CharactersWithSpaces>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ke OLADOKUN</dc:creator>
  <cp:keywords/>
  <dc:description/>
  <cp:lastModifiedBy>goke OLADOKUN</cp:lastModifiedBy>
  <cp:revision>1</cp:revision>
  <dcterms:created xsi:type="dcterms:W3CDTF">2021-03-24T04:24:00Z</dcterms:created>
  <dcterms:modified xsi:type="dcterms:W3CDTF">2021-03-24T04:31:00Z</dcterms:modified>
</cp:coreProperties>
</file>